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CF160" w14:textId="014870EC" w:rsidR="0023761C" w:rsidRPr="0023761C" w:rsidRDefault="0023761C" w:rsidP="0023761C">
      <w:pPr>
        <w:jc w:val="center"/>
        <w:rPr>
          <w:sz w:val="48"/>
          <w:szCs w:val="48"/>
        </w:rPr>
      </w:pPr>
      <w:r w:rsidRPr="0023761C">
        <w:rPr>
          <w:sz w:val="48"/>
          <w:szCs w:val="48"/>
        </w:rPr>
        <w:t>COMPUTER ARCHITECTURES</w:t>
      </w:r>
    </w:p>
    <w:p w14:paraId="4A707BEC" w14:textId="450614F1" w:rsidR="0023761C" w:rsidRPr="0023761C" w:rsidRDefault="0023761C" w:rsidP="0023761C">
      <w:pPr>
        <w:jc w:val="center"/>
      </w:pPr>
      <w:r w:rsidRPr="0023761C">
        <w:t>02LSEOQ</w:t>
      </w:r>
      <w:r w:rsidR="00EB6DC2">
        <w:t xml:space="preserve">, </w:t>
      </w:r>
      <w:r w:rsidRPr="0023761C">
        <w:t>02LSEOV</w:t>
      </w:r>
      <w:r w:rsidR="00785AC6">
        <w:t xml:space="preserve"> – A.Y. 2020/21</w:t>
      </w:r>
    </w:p>
    <w:p w14:paraId="446058D6" w14:textId="353EBB16" w:rsidR="0023761C" w:rsidRPr="00680B27" w:rsidRDefault="0023761C" w:rsidP="00785AC6">
      <w:pPr>
        <w:jc w:val="center"/>
        <w:rPr>
          <w:sz w:val="32"/>
          <w:szCs w:val="32"/>
        </w:rPr>
      </w:pPr>
      <w:r w:rsidRPr="00680B27">
        <w:rPr>
          <w:sz w:val="32"/>
          <w:szCs w:val="32"/>
        </w:rPr>
        <w:t>LAB 04 – WINMIPS</w:t>
      </w:r>
    </w:p>
    <w:p w14:paraId="3F97AD20" w14:textId="0786C00D" w:rsidR="0023761C" w:rsidRPr="00680B27" w:rsidRDefault="0023761C"/>
    <w:p w14:paraId="57825A5C" w14:textId="3D06E7B0" w:rsidR="0023761C" w:rsidRDefault="0023761C">
      <w:r>
        <w:t>Considering a MIPS architecture with the following characteristics:</w:t>
      </w:r>
    </w:p>
    <w:p w14:paraId="4CF31112" w14:textId="541901E5" w:rsidR="0023761C" w:rsidRDefault="0023761C" w:rsidP="0023761C">
      <w:pPr>
        <w:pStyle w:val="Paragrafoelenco"/>
        <w:numPr>
          <w:ilvl w:val="0"/>
          <w:numId w:val="1"/>
        </w:numPr>
      </w:pPr>
      <w:r>
        <w:t>Integer ALU: 1 clock cycle</w:t>
      </w:r>
    </w:p>
    <w:p w14:paraId="0164BD46" w14:textId="543A1F2B" w:rsidR="0023761C" w:rsidRPr="00080C75" w:rsidRDefault="0023761C" w:rsidP="0023761C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</w:t>
      </w:r>
      <w:proofErr w:type="spellStart"/>
      <w:r w:rsidRPr="00080C75">
        <w:rPr>
          <w:lang w:val="it-IT"/>
        </w:rPr>
        <w:t>memory</w:t>
      </w:r>
      <w:proofErr w:type="spellEnd"/>
      <w:r w:rsidRPr="00080C75">
        <w:rPr>
          <w:lang w:val="it-IT"/>
        </w:rPr>
        <w:t xml:space="preserve">: 1 </w:t>
      </w:r>
      <w:r>
        <w:rPr>
          <w:lang w:val="it-IT"/>
        </w:rPr>
        <w:t xml:space="preserve">clock </w:t>
      </w:r>
      <w:proofErr w:type="spellStart"/>
      <w:r>
        <w:rPr>
          <w:lang w:val="it-IT"/>
        </w:rPr>
        <w:t>cycle</w:t>
      </w:r>
      <w:proofErr w:type="spellEnd"/>
    </w:p>
    <w:p w14:paraId="10BDC514" w14:textId="046C4093" w:rsidR="0023761C" w:rsidRPr="000E69FD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arithmetic unit: pipelined, 2 clock cycles</w:t>
      </w:r>
    </w:p>
    <w:p w14:paraId="5B3E4EE8" w14:textId="35BB92BF" w:rsidR="0023761C" w:rsidRPr="000E69FD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multiplier unit: pipelined, 6 clock cycles</w:t>
      </w:r>
    </w:p>
    <w:p w14:paraId="0065F9EE" w14:textId="17A89439" w:rsidR="0023761C" w:rsidRPr="000E69FD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divider unit: not pipelined, 10 clock cycles</w:t>
      </w:r>
    </w:p>
    <w:p w14:paraId="6331E0F2" w14:textId="1CCC7C5F" w:rsidR="0023761C" w:rsidRPr="00080C75" w:rsidRDefault="0023761C" w:rsidP="0023761C">
      <w:pPr>
        <w:rPr>
          <w:lang w:val="it-IT"/>
        </w:rPr>
      </w:pPr>
      <w:r>
        <w:rPr>
          <w:lang w:val="it-IT"/>
        </w:rPr>
        <w:t xml:space="preserve">Assume </w:t>
      </w:r>
      <w:proofErr w:type="spellStart"/>
      <w:r>
        <w:rPr>
          <w:lang w:val="it-IT"/>
        </w:rPr>
        <w:t>also</w:t>
      </w:r>
      <w:proofErr w:type="spellEnd"/>
      <w:r>
        <w:rPr>
          <w:lang w:val="it-IT"/>
        </w:rPr>
        <w:t>:</w:t>
      </w:r>
    </w:p>
    <w:p w14:paraId="0B8F9AAE" w14:textId="68D082F2" w:rsidR="0023761C" w:rsidRPr="000E69FD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branch delay slot corr</w:t>
      </w:r>
      <w:r w:rsidR="0024228A" w:rsidRPr="000E69FD">
        <w:t>e</w:t>
      </w:r>
      <w:r w:rsidRPr="000E69FD">
        <w:t>sponding to 1 clock cycle, branch delay slot not enabled</w:t>
      </w:r>
    </w:p>
    <w:p w14:paraId="1F2DC341" w14:textId="5ACD7BCC" w:rsidR="0023761C" w:rsidRPr="00080C75" w:rsidRDefault="0023761C" w:rsidP="0023761C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>
        <w:rPr>
          <w:lang w:val="it-IT"/>
        </w:rPr>
        <w:t xml:space="preserve">data </w:t>
      </w:r>
      <w:r w:rsidRPr="00080C75">
        <w:rPr>
          <w:lang w:val="it-IT"/>
        </w:rPr>
        <w:t>forwarding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enabled</w:t>
      </w:r>
      <w:proofErr w:type="spellEnd"/>
    </w:p>
    <w:p w14:paraId="79EC2EE4" w14:textId="204BA9E0" w:rsidR="0023761C" w:rsidRPr="000E69FD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EXE stage could be completed also in out-of-order fashion.</w:t>
      </w:r>
    </w:p>
    <w:p w14:paraId="64EB3D5A" w14:textId="1A11525C" w:rsidR="0023761C" w:rsidRDefault="0023761C" w:rsidP="0023761C">
      <w:r>
        <w:t>Given the codes provided, esteem the number of clock cycles needed for completion.</w:t>
      </w:r>
    </w:p>
    <w:p w14:paraId="16EC6CC5" w14:textId="5EED6674" w:rsidR="00D27956" w:rsidRDefault="0023761C" w:rsidP="0023761C">
      <w:r>
        <w:t>Also, fill up the tables with the pipeline stages at each clock cycle</w:t>
      </w:r>
      <w:r w:rsidR="004B42C3">
        <w:t xml:space="preserve"> (this is needed only for one iteration of the loop).</w:t>
      </w:r>
    </w:p>
    <w:p w14:paraId="5480670D" w14:textId="77777777" w:rsidR="007D271A" w:rsidRDefault="007D271A" w:rsidP="0023761C"/>
    <w:p w14:paraId="38740C59" w14:textId="54F2F3FB" w:rsidR="0023761C" w:rsidRPr="00EE00F8" w:rsidRDefault="0023761C">
      <w:pPr>
        <w:rPr>
          <w:lang w:val="it-IT"/>
        </w:rPr>
      </w:pPr>
      <w:r w:rsidRPr="00EE00F8">
        <w:rPr>
          <w:lang w:val="it-IT"/>
        </w:rPr>
        <w:t>------------------------------------------------------------------------------------------------------------------------</w:t>
      </w:r>
    </w:p>
    <w:p w14:paraId="7841BC6F" w14:textId="4EEC1FED" w:rsidR="004B42C3" w:rsidRPr="00080C75" w:rsidRDefault="004B42C3" w:rsidP="004B42C3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********************* </w:t>
      </w:r>
      <w:r w:rsidR="007D271A"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</w:t>
      </w:r>
      <w:r w:rsidR="004962AD" w:rsidRPr="00080C75">
        <w:rPr>
          <w:rFonts w:ascii="Courier" w:hAnsi="Courier"/>
          <w:lang w:val="it-IT"/>
        </w:rPr>
        <w:t>*********************</w:t>
      </w:r>
    </w:p>
    <w:p w14:paraId="0CE6D61A" w14:textId="77777777" w:rsidR="004B42C3" w:rsidRPr="00080C75" w:rsidRDefault="004B42C3" w:rsidP="004B42C3">
      <w:pPr>
        <w:rPr>
          <w:rFonts w:ascii="Courier" w:hAnsi="Courier"/>
          <w:lang w:val="it-IT"/>
        </w:rPr>
      </w:pPr>
      <w:proofErr w:type="gramStart"/>
      <w:r w:rsidRPr="00080C75">
        <w:rPr>
          <w:rFonts w:ascii="Courier" w:hAnsi="Courier"/>
          <w:lang w:val="it-IT"/>
        </w:rPr>
        <w:t>;  for</w:t>
      </w:r>
      <w:proofErr w:type="gramEnd"/>
      <w:r w:rsidRPr="00080C75">
        <w:rPr>
          <w:rFonts w:ascii="Courier" w:hAnsi="Courier"/>
          <w:lang w:val="it-IT"/>
        </w:rPr>
        <w:t xml:space="preserve"> (i = 0; i &lt; 10; i++) {</w:t>
      </w:r>
    </w:p>
    <w:p w14:paraId="0EB06CF4" w14:textId="77777777" w:rsidR="004B42C3" w:rsidRPr="00080C75" w:rsidRDefault="004B42C3" w:rsidP="004B42C3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</w:t>
      </w:r>
      <w:proofErr w:type="gramStart"/>
      <w:r w:rsidRPr="00080C75">
        <w:rPr>
          <w:rFonts w:ascii="Courier" w:hAnsi="Courier"/>
          <w:lang w:val="it-IT"/>
        </w:rPr>
        <w:tab/>
        <w:t xml:space="preserve">  </w:t>
      </w:r>
      <w:r>
        <w:rPr>
          <w:rFonts w:ascii="Courier" w:hAnsi="Courier"/>
          <w:lang w:val="it-IT"/>
        </w:rPr>
        <w:t>v</w:t>
      </w:r>
      <w:proofErr w:type="gramEnd"/>
      <w:r>
        <w:rPr>
          <w:rFonts w:ascii="Courier" w:hAnsi="Courier"/>
          <w:lang w:val="it-IT"/>
        </w:rPr>
        <w:t xml:space="preserve">5[i] = </w:t>
      </w:r>
      <w:r w:rsidRPr="00080C75">
        <w:rPr>
          <w:rFonts w:ascii="Courier" w:hAnsi="Courier"/>
          <w:lang w:val="it-IT"/>
        </w:rPr>
        <w:t>v1[i]*v2[i]</w:t>
      </w:r>
      <w:r>
        <w:rPr>
          <w:rFonts w:ascii="Courier" w:hAnsi="Courier"/>
          <w:lang w:val="it-IT"/>
        </w:rPr>
        <w:t xml:space="preserve"> - </w:t>
      </w:r>
      <w:r w:rsidRPr="00080C75">
        <w:rPr>
          <w:rFonts w:ascii="Courier" w:hAnsi="Courier"/>
          <w:lang w:val="it-IT"/>
        </w:rPr>
        <w:t>v3[i]</w:t>
      </w:r>
      <w:r>
        <w:rPr>
          <w:rFonts w:ascii="Courier" w:hAnsi="Courier"/>
          <w:lang w:val="it-IT"/>
        </w:rPr>
        <w:t>/v4[i]</w:t>
      </w:r>
      <w:r w:rsidRPr="00080C75">
        <w:rPr>
          <w:rFonts w:ascii="Courier" w:hAnsi="Courier"/>
          <w:lang w:val="it-IT"/>
        </w:rPr>
        <w:t>;</w:t>
      </w:r>
    </w:p>
    <w:p w14:paraId="21508763" w14:textId="77777777" w:rsidR="004B42C3" w:rsidRPr="00080C75" w:rsidRDefault="004B42C3" w:rsidP="004B42C3">
      <w:pPr>
        <w:rPr>
          <w:rFonts w:ascii="Courier" w:hAnsi="Courier"/>
          <w:lang w:val="it-IT"/>
        </w:rPr>
      </w:pPr>
      <w:r w:rsidRPr="00080C75">
        <w:rPr>
          <w:rFonts w:ascii="Courier" w:hAnsi="Courier" w:cs="Courier New"/>
          <w:lang w:val="it-IT"/>
        </w:rPr>
        <w:t>;  }</w:t>
      </w:r>
    </w:p>
    <w:p w14:paraId="299203B0" w14:textId="1439A3F6" w:rsidR="004B42C3" w:rsidRDefault="007D271A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</w:t>
      </w:r>
      <w:r w:rsidR="004962AD" w:rsidRPr="00080C75">
        <w:rPr>
          <w:rFonts w:ascii="Courier" w:hAnsi="Courier"/>
          <w:lang w:val="it-IT"/>
        </w:rPr>
        <w:t>*******************</w:t>
      </w:r>
      <w:r w:rsidRPr="00080C75">
        <w:rPr>
          <w:rFonts w:ascii="Courier" w:hAnsi="Courier"/>
          <w:lang w:val="it-IT"/>
        </w:rPr>
        <w:t xml:space="preserve"> MIPS64 </w:t>
      </w:r>
      <w:r w:rsidR="004962AD" w:rsidRPr="00080C75">
        <w:rPr>
          <w:rFonts w:ascii="Courier" w:hAnsi="Courier"/>
          <w:lang w:val="it-IT"/>
        </w:rPr>
        <w:t>*******************</w:t>
      </w:r>
    </w:p>
    <w:p w14:paraId="6D89EA46" w14:textId="77777777" w:rsidR="007D271A" w:rsidRPr="007D271A" w:rsidRDefault="007D271A">
      <w:pPr>
        <w:rPr>
          <w:rFonts w:ascii="Courier" w:hAnsi="Courier"/>
          <w:lang w:val="it-IT"/>
        </w:rPr>
      </w:pPr>
    </w:p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4B42C3" w:rsidRPr="00080C75" w14:paraId="1299B939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CBC37FC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  <w:p w14:paraId="4BBC850E" w14:textId="77777777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A494101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  <w:proofErr w:type="spellStart"/>
            <w:r w:rsidRPr="00080C75">
              <w:rPr>
                <w:lang w:val="it-IT"/>
              </w:rPr>
              <w:t>comments</w:t>
            </w:r>
            <w:proofErr w:type="spellEnd"/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F91D1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 xml:space="preserve">Clock </w:t>
            </w:r>
            <w:proofErr w:type="spellStart"/>
            <w:r w:rsidRPr="00080C75">
              <w:rPr>
                <w:lang w:val="it-IT"/>
              </w:rPr>
              <w:t>cycles</w:t>
            </w:r>
            <w:proofErr w:type="spellEnd"/>
          </w:p>
        </w:tc>
      </w:tr>
      <w:tr w:rsidR="004B42C3" w:rsidRPr="00080C75" w14:paraId="2A22F45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E637F53" w14:textId="2B8A1471" w:rsidR="004B42C3" w:rsidRPr="00080C75" w:rsidRDefault="004B42C3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</w:t>
            </w:r>
            <w:proofErr w:type="gramStart"/>
            <w:r w:rsidRPr="00080C75">
              <w:rPr>
                <w:lang w:val="it-IT"/>
              </w:rPr>
              <w:t>1:</w:t>
            </w:r>
            <w:r w:rsidR="00EB6DC2" w:rsidRPr="00080C75">
              <w:rPr>
                <w:lang w:val="it-IT"/>
              </w:rPr>
              <w:t xml:space="preserve">   </w:t>
            </w:r>
            <w:proofErr w:type="gramEnd"/>
            <w:r w:rsidR="00EB6DC2" w:rsidRPr="00080C75">
              <w:rPr>
                <w:lang w:val="it-IT"/>
              </w:rPr>
              <w:t xml:space="preserve">   </w:t>
            </w:r>
            <w:r w:rsidRPr="00080C75">
              <w:rPr>
                <w:lang w:val="it-IT"/>
              </w:rPr>
              <w:t>.double</w:t>
            </w:r>
            <w:r w:rsidRPr="00080C75">
              <w:rPr>
                <w:lang w:val="it-IT"/>
              </w:rPr>
              <w:tab/>
              <w:t xml:space="preserve">“10 </w:t>
            </w:r>
            <w:proofErr w:type="spellStart"/>
            <w:r w:rsidRPr="00080C75">
              <w:rPr>
                <w:lang w:val="it-IT"/>
              </w:rPr>
              <w:t>values</w:t>
            </w:r>
            <w:proofErr w:type="spellEnd"/>
            <w:r w:rsidRPr="00080C75">
              <w:rPr>
                <w:lang w:val="it-IT"/>
              </w:rPr>
              <w:t>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184ECC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3B210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</w:tr>
      <w:tr w:rsidR="004B42C3" w:rsidRPr="00080C75" w14:paraId="770F8ECD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A058AD9" w14:textId="130928C4" w:rsidR="004B42C3" w:rsidRPr="00080C75" w:rsidRDefault="004B42C3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</w:t>
            </w:r>
            <w:proofErr w:type="gramStart"/>
            <w:r w:rsidRPr="00080C75">
              <w:rPr>
                <w:lang w:val="it-IT"/>
              </w:rPr>
              <w:t>2:</w:t>
            </w:r>
            <w:r w:rsidR="00EB6DC2" w:rsidRPr="00080C75">
              <w:rPr>
                <w:lang w:val="it-IT"/>
              </w:rPr>
              <w:t xml:space="preserve">   </w:t>
            </w:r>
            <w:proofErr w:type="gramEnd"/>
            <w:r w:rsidR="00EB6DC2" w:rsidRPr="00080C75">
              <w:rPr>
                <w:lang w:val="it-IT"/>
              </w:rPr>
              <w:t xml:space="preserve">   </w:t>
            </w:r>
            <w:r w:rsidRPr="00080C75">
              <w:rPr>
                <w:lang w:val="it-IT"/>
              </w:rPr>
              <w:t xml:space="preserve">.double “10 </w:t>
            </w:r>
            <w:proofErr w:type="spellStart"/>
            <w:r w:rsidRPr="00080C75">
              <w:rPr>
                <w:lang w:val="it-IT"/>
              </w:rPr>
              <w:t>values</w:t>
            </w:r>
            <w:proofErr w:type="spellEnd"/>
            <w:r w:rsidRPr="00080C75">
              <w:rPr>
                <w:lang w:val="it-IT"/>
              </w:rPr>
              <w:t>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AC725C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10DC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</w:tr>
      <w:tr w:rsidR="004B42C3" w:rsidRPr="00080C75" w14:paraId="51363494" w14:textId="77777777" w:rsidTr="00DB789D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AE6483C" w14:textId="77777777" w:rsidR="004B42C3" w:rsidRPr="005419D4" w:rsidRDefault="004B42C3" w:rsidP="00DB789D">
            <w:r w:rsidRPr="005419D4">
              <w:t xml:space="preserve">V3:    </w:t>
            </w:r>
            <w:proofErr w:type="gramStart"/>
            <w:r w:rsidRPr="005419D4">
              <w:t xml:space="preserve">  .double</w:t>
            </w:r>
            <w:proofErr w:type="gramEnd"/>
            <w:r w:rsidRPr="005419D4">
              <w:t xml:space="preserve"> “10 values”</w:t>
            </w:r>
          </w:p>
          <w:p w14:paraId="5F6DDFB7" w14:textId="77777777" w:rsidR="004B42C3" w:rsidRPr="005419D4" w:rsidRDefault="004B42C3" w:rsidP="00DB789D">
            <w:r w:rsidRPr="005419D4">
              <w:t>…</w:t>
            </w:r>
          </w:p>
          <w:p w14:paraId="152C58FC" w14:textId="77777777" w:rsidR="004B42C3" w:rsidRPr="005419D4" w:rsidRDefault="004B42C3" w:rsidP="00DB789D">
            <w:r w:rsidRPr="005419D4">
              <w:t xml:space="preserve">V5:    </w:t>
            </w:r>
            <w:proofErr w:type="gramStart"/>
            <w:r w:rsidRPr="005419D4">
              <w:t xml:space="preserve">  .double</w:t>
            </w:r>
            <w:proofErr w:type="gramEnd"/>
            <w:r w:rsidRPr="005419D4">
              <w:t xml:space="preserve"> “10 zero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5E656E" w14:textId="77777777" w:rsidR="004B42C3" w:rsidRPr="005419D4" w:rsidRDefault="004B42C3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61B67" w14:textId="77777777" w:rsidR="004B42C3" w:rsidRPr="005419D4" w:rsidRDefault="004B42C3" w:rsidP="00DB789D">
            <w:pPr>
              <w:snapToGrid w:val="0"/>
            </w:pPr>
          </w:p>
        </w:tc>
      </w:tr>
      <w:tr w:rsidR="004B42C3" w:rsidRPr="00080C75" w14:paraId="574AFC43" w14:textId="77777777" w:rsidTr="00DB789D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78BFCD7" w14:textId="77777777" w:rsidR="004B42C3" w:rsidRPr="005419D4" w:rsidRDefault="004B42C3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6F8D3C" w14:textId="77777777" w:rsidR="004B42C3" w:rsidRPr="005419D4" w:rsidRDefault="004B42C3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A1B6E" w14:textId="77777777" w:rsidR="004B42C3" w:rsidRPr="005419D4" w:rsidRDefault="004B42C3" w:rsidP="00DB789D">
            <w:pPr>
              <w:snapToGrid w:val="0"/>
            </w:pPr>
          </w:p>
        </w:tc>
      </w:tr>
      <w:tr w:rsidR="004B42C3" w:rsidRPr="00080C75" w14:paraId="56B4B26F" w14:textId="77777777" w:rsidTr="00DB789D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2BC841B" w14:textId="77777777" w:rsidR="004B42C3" w:rsidRPr="005419D4" w:rsidRDefault="004B42C3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52503FB" w14:textId="77777777" w:rsidR="004B42C3" w:rsidRPr="005419D4" w:rsidRDefault="004B42C3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69DE9" w14:textId="77777777" w:rsidR="004B42C3" w:rsidRPr="005419D4" w:rsidRDefault="004B42C3" w:rsidP="00DB789D">
            <w:pPr>
              <w:snapToGrid w:val="0"/>
            </w:pPr>
          </w:p>
        </w:tc>
      </w:tr>
      <w:tr w:rsidR="004B42C3" w:rsidRPr="00080C75" w14:paraId="5D4D40B9" w14:textId="77777777" w:rsidTr="00DB789D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D2E2E67" w14:textId="77777777" w:rsidR="004B42C3" w:rsidRPr="005419D4" w:rsidRDefault="004B42C3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B71CB5" w14:textId="77777777" w:rsidR="004B42C3" w:rsidRPr="005419D4" w:rsidRDefault="004B42C3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505D3" w14:textId="77777777" w:rsidR="004B42C3" w:rsidRPr="005419D4" w:rsidRDefault="004B42C3" w:rsidP="00DB789D">
            <w:pPr>
              <w:snapToGrid w:val="0"/>
            </w:pPr>
          </w:p>
        </w:tc>
      </w:tr>
      <w:tr w:rsidR="004B42C3" w:rsidRPr="00080C75" w14:paraId="1C3C9265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7B8E793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  <w:r w:rsidRPr="005419D4">
              <w:tab/>
            </w:r>
            <w:r w:rsidRPr="005419D4">
              <w:tab/>
            </w:r>
            <w:r w:rsidRPr="00080C75">
              <w:rPr>
                <w:lang w:val="it-IT"/>
              </w:rPr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98E199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37357" w14:textId="77777777" w:rsidR="004B42C3" w:rsidRPr="00080C75" w:rsidRDefault="004B42C3" w:rsidP="00DB789D">
            <w:pPr>
              <w:snapToGrid w:val="0"/>
              <w:rPr>
                <w:lang w:val="it-IT"/>
              </w:rPr>
            </w:pPr>
          </w:p>
        </w:tc>
      </w:tr>
      <w:tr w:rsidR="004B42C3" w:rsidRPr="00080C75" w14:paraId="3C7242C1" w14:textId="77777777" w:rsidTr="00DB789D">
        <w:trPr>
          <w:trHeight w:val="23"/>
        </w:trPr>
        <w:tc>
          <w:tcPr>
            <w:tcW w:w="3708" w:type="dxa"/>
          </w:tcPr>
          <w:p w14:paraId="5AC8F29A" w14:textId="4D8F8F1A" w:rsidR="004B42C3" w:rsidRPr="00E05841" w:rsidRDefault="004B42C3" w:rsidP="00DB789D">
            <w:pPr>
              <w:rPr>
                <w:lang w:val="it-IT"/>
              </w:rPr>
            </w:pPr>
            <w:proofErr w:type="spellStart"/>
            <w:proofErr w:type="gramStart"/>
            <w:r w:rsidRPr="00E05841">
              <w:rPr>
                <w:lang w:val="it-IT"/>
              </w:rPr>
              <w:t>main</w:t>
            </w:r>
            <w:proofErr w:type="spellEnd"/>
            <w:r w:rsidRPr="00E05841">
              <w:rPr>
                <w:lang w:val="it-IT"/>
              </w:rPr>
              <w:t xml:space="preserve">: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daddui</w:t>
            </w:r>
            <w:proofErr w:type="spellEnd"/>
            <w:proofErr w:type="gramEnd"/>
            <w:r w:rsidR="00EB6DC2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r1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r0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 xml:space="preserve">0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0FDA7B" w14:textId="60020ABA" w:rsidR="004B42C3" w:rsidRPr="00080C75" w:rsidRDefault="004B42C3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r1</w:t>
            </w:r>
            <w:r w:rsidR="0089155A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D8708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0056C0A4" w14:textId="77777777" w:rsidTr="00DB789D">
        <w:trPr>
          <w:trHeight w:val="23"/>
        </w:trPr>
        <w:tc>
          <w:tcPr>
            <w:tcW w:w="3708" w:type="dxa"/>
          </w:tcPr>
          <w:p w14:paraId="0677C1E7" w14:textId="02D3C989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>
              <w:rPr>
                <w:lang w:val="it-IT"/>
              </w:rPr>
              <w:t>daddui</w:t>
            </w:r>
            <w:proofErr w:type="spellEnd"/>
            <w:r>
              <w:rPr>
                <w:lang w:val="it-IT"/>
              </w:rPr>
              <w:t xml:space="preserve"> r2,</w:t>
            </w:r>
            <w:r w:rsidR="005419D4">
              <w:rPr>
                <w:lang w:val="it-IT"/>
              </w:rPr>
              <w:t xml:space="preserve"> </w:t>
            </w:r>
            <w:r>
              <w:rPr>
                <w:lang w:val="it-IT"/>
              </w:rPr>
              <w:t>r0,</w:t>
            </w:r>
            <w:r w:rsidR="005419D4">
              <w:rPr>
                <w:lang w:val="it-IT"/>
              </w:rPr>
              <w:t xml:space="preserve"> </w:t>
            </w:r>
            <w:r>
              <w:rPr>
                <w:lang w:val="it-IT"/>
              </w:rPr>
              <w:t>1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5681F3" w14:textId="77777777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r2 &lt;= 10</w:t>
            </w:r>
            <w:r w:rsidRPr="00080C75">
              <w:rPr>
                <w:lang w:val="it-IT"/>
              </w:rPr>
              <w:t xml:space="preserve">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4289D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1FCB795D" w14:textId="77777777" w:rsidTr="00DB789D">
        <w:trPr>
          <w:trHeight w:val="23"/>
        </w:trPr>
        <w:tc>
          <w:tcPr>
            <w:tcW w:w="3708" w:type="dxa"/>
          </w:tcPr>
          <w:p w14:paraId="1B291080" w14:textId="11E747E4" w:rsidR="004B42C3" w:rsidRPr="00E05841" w:rsidRDefault="004B42C3" w:rsidP="00DB789D">
            <w:pPr>
              <w:rPr>
                <w:lang w:val="it-IT"/>
              </w:rPr>
            </w:pPr>
            <w:proofErr w:type="gramStart"/>
            <w:r w:rsidRPr="00E05841">
              <w:rPr>
                <w:lang w:val="it-IT"/>
              </w:rPr>
              <w:t xml:space="preserve">loop: </w:t>
            </w:r>
            <w:r>
              <w:rPr>
                <w:lang w:val="it-IT"/>
              </w:rPr>
              <w:t xml:space="preserve"> </w:t>
            </w:r>
            <w:r w:rsidR="00EB6DC2">
              <w:rPr>
                <w:lang w:val="it-IT"/>
              </w:rPr>
              <w:t xml:space="preserve"> </w:t>
            </w:r>
            <w:proofErr w:type="spellStart"/>
            <w:proofErr w:type="gramEnd"/>
            <w:r w:rsidRPr="00E05841">
              <w:rPr>
                <w:lang w:val="it-IT"/>
              </w:rPr>
              <w:t>l.d</w:t>
            </w:r>
            <w:proofErr w:type="spellEnd"/>
            <w:r w:rsidRPr="00E05841">
              <w:rPr>
                <w:lang w:val="it-IT"/>
              </w:rPr>
              <w:t xml:space="preserve"> f1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v1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6AB0F7" w14:textId="77777777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1 &lt;=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3B31F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51E23B32" w14:textId="77777777" w:rsidTr="00DB789D">
        <w:trPr>
          <w:trHeight w:val="23"/>
        </w:trPr>
        <w:tc>
          <w:tcPr>
            <w:tcW w:w="3708" w:type="dxa"/>
          </w:tcPr>
          <w:p w14:paraId="5BFBBB1A" w14:textId="70BDB55E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l.d</w:t>
            </w:r>
            <w:proofErr w:type="spellEnd"/>
            <w:r w:rsidRPr="00E05841">
              <w:rPr>
                <w:lang w:val="it-IT"/>
              </w:rPr>
              <w:t xml:space="preserve"> f2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v2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45B7E0" w14:textId="77777777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2 &lt;=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BE7A4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3D8C5104" w14:textId="77777777" w:rsidTr="00DB789D">
        <w:trPr>
          <w:trHeight w:val="23"/>
        </w:trPr>
        <w:tc>
          <w:tcPr>
            <w:tcW w:w="3708" w:type="dxa"/>
          </w:tcPr>
          <w:p w14:paraId="6F05C4FA" w14:textId="15AA21F6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mul.d</w:t>
            </w:r>
            <w:proofErr w:type="spellEnd"/>
            <w:r w:rsidRPr="00E05841">
              <w:rPr>
                <w:lang w:val="it-IT"/>
              </w:rPr>
              <w:t xml:space="preserve"> f5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f1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f2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62A687" w14:textId="1297AE2F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f5</w:t>
            </w:r>
            <w:r w:rsidRPr="00080C75">
              <w:rPr>
                <w:lang w:val="it-IT"/>
              </w:rPr>
              <w:t xml:space="preserve"> &lt;= v</w:t>
            </w:r>
            <w:r>
              <w:rPr>
                <w:lang w:val="it-IT"/>
              </w:rPr>
              <w:t>1</w:t>
            </w:r>
            <w:r w:rsidRPr="00080C75">
              <w:rPr>
                <w:lang w:val="it-IT"/>
              </w:rPr>
              <w:t>[i]</w:t>
            </w:r>
            <w:r w:rsidR="0089155A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  <w:r w:rsidR="0089155A">
              <w:rPr>
                <w:lang w:val="it-IT"/>
              </w:rPr>
              <w:t xml:space="preserve"> </w:t>
            </w:r>
            <w:r>
              <w:rPr>
                <w:lang w:val="it-IT"/>
              </w:rPr>
              <w:t>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B5EB0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4511D578" w14:textId="77777777" w:rsidTr="00DB789D">
        <w:trPr>
          <w:trHeight w:val="23"/>
        </w:trPr>
        <w:tc>
          <w:tcPr>
            <w:tcW w:w="3708" w:type="dxa"/>
          </w:tcPr>
          <w:p w14:paraId="4B0CE071" w14:textId="3AE5A6F2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l.d</w:t>
            </w:r>
            <w:proofErr w:type="spellEnd"/>
            <w:r w:rsidRPr="00E05841">
              <w:rPr>
                <w:lang w:val="it-IT"/>
              </w:rPr>
              <w:t xml:space="preserve"> f3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v3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0B2EA9" w14:textId="77777777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&lt;= v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9DA8A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406DB2CF" w14:textId="77777777" w:rsidTr="00DB789D">
        <w:trPr>
          <w:trHeight w:val="23"/>
        </w:trPr>
        <w:tc>
          <w:tcPr>
            <w:tcW w:w="3708" w:type="dxa"/>
          </w:tcPr>
          <w:p w14:paraId="583747D1" w14:textId="17425DD2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l.d</w:t>
            </w:r>
            <w:proofErr w:type="spellEnd"/>
            <w:r w:rsidRPr="00E05841">
              <w:rPr>
                <w:lang w:val="it-IT"/>
              </w:rPr>
              <w:t xml:space="preserve"> f4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v4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CAF3FE" w14:textId="77777777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f4</w:t>
            </w:r>
            <w:r w:rsidRPr="00080C75">
              <w:rPr>
                <w:lang w:val="it-IT"/>
              </w:rPr>
              <w:t xml:space="preserve"> &lt;= v</w:t>
            </w:r>
            <w:r>
              <w:rPr>
                <w:lang w:val="it-IT"/>
              </w:rPr>
              <w:t>4</w:t>
            </w:r>
            <w:r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F33AA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24F89BAC" w14:textId="77777777" w:rsidTr="00DB789D">
        <w:trPr>
          <w:trHeight w:val="23"/>
        </w:trPr>
        <w:tc>
          <w:tcPr>
            <w:tcW w:w="3708" w:type="dxa"/>
          </w:tcPr>
          <w:p w14:paraId="4B7195ED" w14:textId="54FC9A9B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>
              <w:rPr>
                <w:lang w:val="it-IT"/>
              </w:rPr>
              <w:t>div</w:t>
            </w:r>
            <w:r w:rsidRPr="00E05841">
              <w:rPr>
                <w:lang w:val="it-IT"/>
              </w:rPr>
              <w:t>.d</w:t>
            </w:r>
            <w:proofErr w:type="spellEnd"/>
            <w:r w:rsidR="00EB6DC2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f6, f3, 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91800F" w14:textId="6575C23D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6 &lt;= v3</w:t>
            </w:r>
            <w:r>
              <w:rPr>
                <w:lang w:val="it-IT"/>
              </w:rPr>
              <w:t>[i]</w:t>
            </w:r>
            <w:r w:rsidR="0089155A">
              <w:rPr>
                <w:lang w:val="it-IT"/>
              </w:rPr>
              <w:t xml:space="preserve"> </w:t>
            </w:r>
            <w:r>
              <w:rPr>
                <w:lang w:val="it-IT"/>
              </w:rPr>
              <w:t>/</w:t>
            </w:r>
            <w:r w:rsidR="0089155A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 xml:space="preserve">v4[i]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AACEB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21186FBE" w14:textId="77777777" w:rsidTr="00DB789D">
        <w:trPr>
          <w:trHeight w:val="23"/>
        </w:trPr>
        <w:tc>
          <w:tcPr>
            <w:tcW w:w="3708" w:type="dxa"/>
          </w:tcPr>
          <w:p w14:paraId="7078E954" w14:textId="2D5EB4BF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>
              <w:rPr>
                <w:lang w:val="it-IT"/>
              </w:rPr>
              <w:t>sub</w:t>
            </w:r>
            <w:r w:rsidRPr="00E05841">
              <w:rPr>
                <w:lang w:val="it-IT"/>
              </w:rPr>
              <w:t>.d</w:t>
            </w:r>
            <w:proofErr w:type="spellEnd"/>
            <w:r w:rsidRPr="00E05841">
              <w:rPr>
                <w:lang w:val="it-IT"/>
              </w:rPr>
              <w:t xml:space="preserve"> f5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f5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f6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99C1F2B" w14:textId="4DFECC00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f5 &lt;= f5</w:t>
            </w:r>
            <w:r w:rsidR="0089155A">
              <w:rPr>
                <w:lang w:val="it-IT"/>
              </w:rPr>
              <w:t xml:space="preserve"> </w:t>
            </w:r>
            <w:r>
              <w:rPr>
                <w:lang w:val="it-IT"/>
              </w:rPr>
              <w:t>-</w:t>
            </w:r>
            <w:r w:rsidR="0089155A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 xml:space="preserve">f6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64A4F1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761CE840" w14:textId="77777777" w:rsidTr="00DB789D">
        <w:trPr>
          <w:trHeight w:val="23"/>
        </w:trPr>
        <w:tc>
          <w:tcPr>
            <w:tcW w:w="3708" w:type="dxa"/>
          </w:tcPr>
          <w:p w14:paraId="41839CB9" w14:textId="2548D8A8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s.d</w:t>
            </w:r>
            <w:proofErr w:type="spellEnd"/>
            <w:r w:rsidRPr="00E05841">
              <w:rPr>
                <w:lang w:val="it-IT"/>
              </w:rPr>
              <w:t xml:space="preserve"> f5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 xml:space="preserve">v5(r1)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12030BB" w14:textId="77777777" w:rsidR="004B42C3" w:rsidRPr="00080C75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>v5[i] &lt;= f5</w:t>
            </w:r>
            <w:r w:rsidRPr="00080C75">
              <w:rPr>
                <w:lang w:val="it-IT"/>
              </w:rPr>
              <w:t xml:space="preserve">            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A79BB" w14:textId="77777777" w:rsidR="004B42C3" w:rsidRPr="00080C75" w:rsidRDefault="004B42C3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4B42C3" w:rsidRPr="00080C75" w14:paraId="60272487" w14:textId="77777777" w:rsidTr="00DB789D">
        <w:trPr>
          <w:trHeight w:val="23"/>
        </w:trPr>
        <w:tc>
          <w:tcPr>
            <w:tcW w:w="3708" w:type="dxa"/>
          </w:tcPr>
          <w:p w14:paraId="4E06E00D" w14:textId="50DCD615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daddui</w:t>
            </w:r>
            <w:proofErr w:type="spellEnd"/>
            <w:r w:rsidRPr="00E05841">
              <w:rPr>
                <w:lang w:val="it-IT"/>
              </w:rPr>
              <w:t xml:space="preserve"> r1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r1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8CE35DA" w14:textId="77777777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r1 &lt;= r1 + 8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4D1F3" w14:textId="77777777" w:rsidR="004B42C3" w:rsidRPr="00981108" w:rsidRDefault="004B42C3" w:rsidP="00DB789D">
            <w:pPr>
              <w:snapToGrid w:val="0"/>
              <w:jc w:val="center"/>
              <w:rPr>
                <w:bCs/>
                <w:lang w:val="it-IT"/>
              </w:rPr>
            </w:pPr>
          </w:p>
        </w:tc>
      </w:tr>
      <w:tr w:rsidR="004B42C3" w:rsidRPr="00080C75" w14:paraId="0E492434" w14:textId="77777777" w:rsidTr="00DB789D">
        <w:trPr>
          <w:trHeight w:val="23"/>
        </w:trPr>
        <w:tc>
          <w:tcPr>
            <w:tcW w:w="3708" w:type="dxa"/>
          </w:tcPr>
          <w:p w14:paraId="58B1334C" w14:textId="01BFEF8B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daddi</w:t>
            </w:r>
            <w:proofErr w:type="spellEnd"/>
            <w:r w:rsidRPr="00E05841">
              <w:rPr>
                <w:lang w:val="it-IT"/>
              </w:rPr>
              <w:t xml:space="preserve"> r2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r2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09C5CD" w14:textId="77777777" w:rsidR="004B42C3" w:rsidRPr="00080C75" w:rsidRDefault="004B42C3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r2 &lt;= r2 - 1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5FF20" w14:textId="77777777" w:rsidR="004B42C3" w:rsidRPr="00981108" w:rsidRDefault="004B42C3" w:rsidP="00DB789D">
            <w:pPr>
              <w:snapToGrid w:val="0"/>
              <w:jc w:val="center"/>
              <w:rPr>
                <w:bCs/>
                <w:lang w:val="it-IT"/>
              </w:rPr>
            </w:pPr>
          </w:p>
        </w:tc>
      </w:tr>
      <w:tr w:rsidR="004B42C3" w:rsidRPr="00080C75" w14:paraId="30992A42" w14:textId="77777777" w:rsidTr="00DB789D">
        <w:trPr>
          <w:trHeight w:val="23"/>
        </w:trPr>
        <w:tc>
          <w:tcPr>
            <w:tcW w:w="3708" w:type="dxa"/>
          </w:tcPr>
          <w:p w14:paraId="26FE8D7F" w14:textId="3B556A68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bnez</w:t>
            </w:r>
            <w:proofErr w:type="spellEnd"/>
            <w:r w:rsidR="00EB6DC2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r2,</w:t>
            </w:r>
            <w:r w:rsidR="005419D4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 xml:space="preserve">loop 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E871A3B" w14:textId="77777777" w:rsidR="004B42C3" w:rsidRPr="00080C75" w:rsidRDefault="004B42C3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5FBC8" w14:textId="77777777" w:rsidR="004B42C3" w:rsidRPr="00981108" w:rsidRDefault="004B42C3" w:rsidP="00DB789D">
            <w:pPr>
              <w:snapToGrid w:val="0"/>
              <w:jc w:val="center"/>
              <w:rPr>
                <w:bCs/>
                <w:lang w:val="it-IT"/>
              </w:rPr>
            </w:pPr>
          </w:p>
        </w:tc>
      </w:tr>
      <w:tr w:rsidR="004B42C3" w:rsidRPr="00080C75" w14:paraId="4D54590F" w14:textId="77777777" w:rsidTr="00DB789D">
        <w:trPr>
          <w:trHeight w:val="23"/>
        </w:trPr>
        <w:tc>
          <w:tcPr>
            <w:tcW w:w="3708" w:type="dxa"/>
          </w:tcPr>
          <w:p w14:paraId="7EF6F087" w14:textId="0D66ED56" w:rsidR="004B42C3" w:rsidRPr="00E05841" w:rsidRDefault="004B42C3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EB6DC2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halt</w:t>
            </w:r>
            <w:proofErr w:type="spellEnd"/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7660FA" w14:textId="77777777" w:rsidR="004B42C3" w:rsidRPr="00080C75" w:rsidRDefault="004B42C3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3536C" w14:textId="77777777" w:rsidR="004B42C3" w:rsidRPr="00981108" w:rsidRDefault="004B42C3" w:rsidP="00DB789D">
            <w:pPr>
              <w:snapToGrid w:val="0"/>
              <w:jc w:val="center"/>
              <w:rPr>
                <w:bCs/>
                <w:lang w:val="it-IT"/>
              </w:rPr>
            </w:pPr>
          </w:p>
        </w:tc>
      </w:tr>
      <w:tr w:rsidR="004B42C3" w:rsidRPr="00080C75" w14:paraId="258C0275" w14:textId="77777777" w:rsidTr="00DB789D">
        <w:trPr>
          <w:trHeight w:val="23"/>
        </w:trPr>
        <w:tc>
          <w:tcPr>
            <w:tcW w:w="3708" w:type="dxa"/>
          </w:tcPr>
          <w:p w14:paraId="37E973FC" w14:textId="4664CAE8" w:rsidR="004B42C3" w:rsidRPr="00080C75" w:rsidRDefault="003D6DC3" w:rsidP="00DB789D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otal</w:t>
            </w:r>
            <w:r>
              <w:rPr>
                <w:lang w:val="it-IT"/>
              </w:rPr>
              <w:t>: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21354BB" w14:textId="77777777" w:rsidR="004B42C3" w:rsidRPr="00080C75" w:rsidRDefault="004B42C3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A636AB" w14:textId="77777777" w:rsidR="004B42C3" w:rsidRPr="00905962" w:rsidRDefault="004B42C3" w:rsidP="00DB789D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</w:tbl>
    <w:p w14:paraId="740CDE61" w14:textId="08C71D24" w:rsidR="004B42C3" w:rsidRDefault="004B42C3"/>
    <w:p w14:paraId="59B5A214" w14:textId="2817B55B" w:rsidR="004B42C3" w:rsidRPr="004B42C3" w:rsidRDefault="004B42C3" w:rsidP="004B42C3"/>
    <w:p w14:paraId="3095209A" w14:textId="641084CB" w:rsidR="004B42C3" w:rsidRPr="004B42C3" w:rsidRDefault="004B42C3" w:rsidP="004B42C3"/>
    <w:p w14:paraId="762A7031" w14:textId="551EFA84" w:rsidR="004B42C3" w:rsidRDefault="004B42C3" w:rsidP="004B42C3"/>
    <w:p w14:paraId="207D7764" w14:textId="7F7A3102" w:rsidR="004B42C3" w:rsidRDefault="004B42C3" w:rsidP="004B42C3">
      <w:pPr>
        <w:tabs>
          <w:tab w:val="left" w:pos="1954"/>
        </w:tabs>
      </w:pPr>
      <w:r>
        <w:tab/>
      </w:r>
    </w:p>
    <w:tbl>
      <w:tblPr>
        <w:tblStyle w:val="Grigliatabella"/>
        <w:tblW w:w="10773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8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</w:tblGrid>
      <w:tr w:rsidR="004B42C3" w14:paraId="07C20225" w14:textId="77777777" w:rsidTr="00817221">
        <w:trPr>
          <w:jc w:val="center"/>
        </w:trPr>
        <w:tc>
          <w:tcPr>
            <w:tcW w:w="2127" w:type="dxa"/>
            <w:vAlign w:val="center"/>
          </w:tcPr>
          <w:p w14:paraId="455EE624" w14:textId="225DE195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daddui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r1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r0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0</w:t>
            </w:r>
          </w:p>
        </w:tc>
        <w:tc>
          <w:tcPr>
            <w:tcW w:w="236" w:type="dxa"/>
            <w:vAlign w:val="center"/>
          </w:tcPr>
          <w:p w14:paraId="64AFC772" w14:textId="6473B2F6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834E7C" w14:textId="5040E3E5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66BE5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A1F56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4FBD9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C2A2A6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8A92FE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DA0324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5B6650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14F7C9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16B70A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1CE125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9A31CC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193D17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ED78D8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E5D894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569223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D5290B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385A1A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8985FD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A257F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1628F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2DDA4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21BB42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DA23C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9ADE8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2571CE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2FDD27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8010A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20C707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243C89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72513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A1C1E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999AE5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3BD9B036" w14:textId="77777777" w:rsidTr="00817221">
        <w:trPr>
          <w:jc w:val="center"/>
        </w:trPr>
        <w:tc>
          <w:tcPr>
            <w:tcW w:w="2127" w:type="dxa"/>
            <w:vAlign w:val="center"/>
          </w:tcPr>
          <w:p w14:paraId="38D9044F" w14:textId="301C0D6E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daddui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r2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r0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20</w:t>
            </w:r>
          </w:p>
        </w:tc>
        <w:tc>
          <w:tcPr>
            <w:tcW w:w="236" w:type="dxa"/>
            <w:vAlign w:val="center"/>
          </w:tcPr>
          <w:p w14:paraId="78870D6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0195BC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7E24F1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000D39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AC1FE1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3E18C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C48F19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6823C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30D2C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11BA3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E22694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92D04B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19833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0CBC66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87F73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F24255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8B8659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1D876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8DF58F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B642B6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CE2196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F5A8D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59FAF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FDD9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E9D5CA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5F7E4B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20EBC2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55761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A1351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27E854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CAD68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957AB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B91D81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51B856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60E7E716" w14:textId="77777777" w:rsidTr="00817221">
        <w:trPr>
          <w:jc w:val="center"/>
        </w:trPr>
        <w:tc>
          <w:tcPr>
            <w:tcW w:w="2127" w:type="dxa"/>
            <w:vAlign w:val="center"/>
          </w:tcPr>
          <w:p w14:paraId="2949E1C2" w14:textId="16233C52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l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1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v1(r1)</w:t>
            </w:r>
          </w:p>
        </w:tc>
        <w:tc>
          <w:tcPr>
            <w:tcW w:w="236" w:type="dxa"/>
            <w:vAlign w:val="center"/>
          </w:tcPr>
          <w:p w14:paraId="126696A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4AE9A4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9624BB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AFECFB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C72A5F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551D4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517AC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9DFBE1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8B7E9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D84870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03DE4E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18329F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FEDBD7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8AB58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61FAF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BE4CAA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3FB0C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D6E888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4789E2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258026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561FBA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FFBFE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073093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8366C1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DC61C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A0D3F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F039C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9E5E7D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3FC7E9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89081D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D267B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E23B1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6029AA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CF2FD3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7185520B" w14:textId="77777777" w:rsidTr="00817221">
        <w:trPr>
          <w:jc w:val="center"/>
        </w:trPr>
        <w:tc>
          <w:tcPr>
            <w:tcW w:w="2127" w:type="dxa"/>
            <w:vAlign w:val="center"/>
          </w:tcPr>
          <w:p w14:paraId="3B99303A" w14:textId="60CDD999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l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2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v2(r1)</w:t>
            </w:r>
          </w:p>
        </w:tc>
        <w:tc>
          <w:tcPr>
            <w:tcW w:w="236" w:type="dxa"/>
            <w:vAlign w:val="center"/>
          </w:tcPr>
          <w:p w14:paraId="7EDBF6D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79A554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6C73CB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713F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9277F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9123DC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BD850A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9B2FA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080AFE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3E80EC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88B991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7C2AE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C8667A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B42A6E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09480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1D0E3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B7D79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2D73DE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66EDD0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6211C2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428F4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77FD26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B7FFC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6DB616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933D76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DA519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7823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009B8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45B398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BB8FD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88A1F1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5D7BC7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06574B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F3BBB1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2D79FA3E" w14:textId="77777777" w:rsidTr="00817221">
        <w:trPr>
          <w:jc w:val="center"/>
        </w:trPr>
        <w:tc>
          <w:tcPr>
            <w:tcW w:w="2127" w:type="dxa"/>
            <w:vAlign w:val="center"/>
          </w:tcPr>
          <w:p w14:paraId="22A97765" w14:textId="5421AB2E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mul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5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f1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f2</w:t>
            </w:r>
          </w:p>
        </w:tc>
        <w:tc>
          <w:tcPr>
            <w:tcW w:w="236" w:type="dxa"/>
            <w:vAlign w:val="center"/>
          </w:tcPr>
          <w:p w14:paraId="5A5619D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2AE14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C11C1F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4A80F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542369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835BEF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0EBC5B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00E1D2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882640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D440CC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AA020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31CD66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45A240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1250EF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5BCE6B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AEB5A1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1EB626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E2B82B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642197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0D6ED2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055AB1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1927A9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759A6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9B1D11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5B0220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115130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087896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AFCF9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5BAFDF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1AEA6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401DC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C2D85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F38B2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2D49E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6D71FA93" w14:textId="77777777" w:rsidTr="00817221">
        <w:trPr>
          <w:jc w:val="center"/>
        </w:trPr>
        <w:tc>
          <w:tcPr>
            <w:tcW w:w="2127" w:type="dxa"/>
            <w:vAlign w:val="center"/>
          </w:tcPr>
          <w:p w14:paraId="3B81DAA4" w14:textId="2AB0F36E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l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3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v3(r1)</w:t>
            </w:r>
          </w:p>
        </w:tc>
        <w:tc>
          <w:tcPr>
            <w:tcW w:w="236" w:type="dxa"/>
            <w:vAlign w:val="center"/>
          </w:tcPr>
          <w:p w14:paraId="7FAD8F4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05F995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E8AC87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3974F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0490B9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D4F3E6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18FFD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E1C4E9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01107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6E2667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8117D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17CEA6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38391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F32DD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732DFC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5BEFC5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AE3959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7EFC83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DFF6A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F05A83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712966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F20BA2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591F74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C856D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FB7DC8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B950FD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8CDC2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E5CCF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F4AD3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DA616F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CB982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898361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260770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9C45EB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30FCE710" w14:textId="77777777" w:rsidTr="00817221">
        <w:trPr>
          <w:jc w:val="center"/>
        </w:trPr>
        <w:tc>
          <w:tcPr>
            <w:tcW w:w="2127" w:type="dxa"/>
            <w:vAlign w:val="center"/>
          </w:tcPr>
          <w:p w14:paraId="48A6DBC7" w14:textId="61779621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l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4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v4(r1)</w:t>
            </w:r>
          </w:p>
        </w:tc>
        <w:tc>
          <w:tcPr>
            <w:tcW w:w="236" w:type="dxa"/>
            <w:vAlign w:val="center"/>
          </w:tcPr>
          <w:p w14:paraId="444A3D3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F1BD56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9D6A98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B31B90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93B1A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1366C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159C31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B9E466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2000A2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691619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25AA4C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A6FE03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0F9CF9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A9C8D8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2EE08B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0D1802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02DC43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6CE25D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8F50A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E14CC9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EF974C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300D71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247A7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201250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0F57A4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6079E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31DF7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856FA2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C771D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6871B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ADE92E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7B68E9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1884B0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4B3637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170626D0" w14:textId="77777777" w:rsidTr="00817221">
        <w:trPr>
          <w:jc w:val="center"/>
        </w:trPr>
        <w:tc>
          <w:tcPr>
            <w:tcW w:w="2127" w:type="dxa"/>
            <w:vAlign w:val="center"/>
          </w:tcPr>
          <w:p w14:paraId="7139282D" w14:textId="2D7A1741" w:rsidR="004B42C3" w:rsidRPr="002E04C0" w:rsidRDefault="005E1FD6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>
              <w:rPr>
                <w:sz w:val="28"/>
                <w:szCs w:val="28"/>
                <w:lang w:val="it-IT"/>
              </w:rPr>
              <w:t>div</w:t>
            </w:r>
            <w:r w:rsidR="004B42C3" w:rsidRPr="002E04C0">
              <w:rPr>
                <w:sz w:val="28"/>
                <w:szCs w:val="28"/>
                <w:lang w:val="it-IT"/>
              </w:rPr>
              <w:t>.d</w:t>
            </w:r>
            <w:proofErr w:type="spellEnd"/>
            <w:r w:rsidR="004B42C3" w:rsidRPr="002E04C0">
              <w:rPr>
                <w:sz w:val="28"/>
                <w:szCs w:val="28"/>
                <w:lang w:val="it-IT"/>
              </w:rPr>
              <w:t xml:space="preserve"> f6, f3, f4</w:t>
            </w:r>
          </w:p>
        </w:tc>
        <w:tc>
          <w:tcPr>
            <w:tcW w:w="236" w:type="dxa"/>
            <w:vAlign w:val="center"/>
          </w:tcPr>
          <w:p w14:paraId="38C73E9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B9AEA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46F120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13F8C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D3AC5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C6F4F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5B0EE4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FB2741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C1B41F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CBD498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4BAF33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10AA9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16E46F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A63EC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AC38DE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B28559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568B7A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598EA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FC27D7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547ED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B940AC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96E3F2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57959E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7A457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CC6A9B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C6984A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12FD3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E882AA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8D9FB9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D95103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A9CEC3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11E13B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9E6BC8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3DC571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4FD9D337" w14:textId="77777777" w:rsidTr="00817221">
        <w:trPr>
          <w:jc w:val="center"/>
        </w:trPr>
        <w:tc>
          <w:tcPr>
            <w:tcW w:w="2127" w:type="dxa"/>
            <w:vAlign w:val="center"/>
          </w:tcPr>
          <w:p w14:paraId="620BAD09" w14:textId="43C761A8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sub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5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f5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f6</w:t>
            </w:r>
          </w:p>
        </w:tc>
        <w:tc>
          <w:tcPr>
            <w:tcW w:w="236" w:type="dxa"/>
            <w:vAlign w:val="center"/>
          </w:tcPr>
          <w:p w14:paraId="74FA2A4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C35CBB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6D56CD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BE79B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A50E92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0D5E8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4EF2C7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689B48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BDED2E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4E463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E91C9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8FA16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D47E4E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26006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EA8B7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6F6486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14452E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52D970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107ADF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AA1FC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F919B2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FF9798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0B6F56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5F111F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C4BD8C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4C7F0C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6DF6C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6A06E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3B0B92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BBD51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9EB084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8AA8B9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1B96E2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1C4A42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3A019304" w14:textId="77777777" w:rsidTr="00817221">
        <w:trPr>
          <w:jc w:val="center"/>
        </w:trPr>
        <w:tc>
          <w:tcPr>
            <w:tcW w:w="2127" w:type="dxa"/>
            <w:vAlign w:val="center"/>
          </w:tcPr>
          <w:p w14:paraId="7288D286" w14:textId="06A3D9D0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s.d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f5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v5(r1)</w:t>
            </w:r>
          </w:p>
        </w:tc>
        <w:tc>
          <w:tcPr>
            <w:tcW w:w="236" w:type="dxa"/>
            <w:vAlign w:val="center"/>
          </w:tcPr>
          <w:p w14:paraId="06014DF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18331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A6C4AE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782421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2DE20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A448AB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28B8C5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92CB7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94EF2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CA83B6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CFAF4A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874AD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B4F9E4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87716A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ABF16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5A0C1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F8E7CE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859E29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56715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E467F6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1917A3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50B537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8D1BC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67043C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BE57EB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3A0BC3" w14:textId="79602871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E2325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7B2597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0203CF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FCFDC2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3D606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1A8AEB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F43145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6F5AF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2ED7A639" w14:textId="77777777" w:rsidTr="00817221">
        <w:trPr>
          <w:jc w:val="center"/>
        </w:trPr>
        <w:tc>
          <w:tcPr>
            <w:tcW w:w="2127" w:type="dxa"/>
            <w:vAlign w:val="center"/>
          </w:tcPr>
          <w:p w14:paraId="6971DFC2" w14:textId="6372918E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daddui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r1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r1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8</w:t>
            </w:r>
          </w:p>
        </w:tc>
        <w:tc>
          <w:tcPr>
            <w:tcW w:w="236" w:type="dxa"/>
            <w:vAlign w:val="center"/>
          </w:tcPr>
          <w:p w14:paraId="50A2177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56B82C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884F5D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FD91CF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738147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767EB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5E8DA2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105B4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DF04E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0CC26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2E25E4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14784E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FC2C48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FB20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2A031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4C4E2D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03F446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2ECA6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C18903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562496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6A7CF8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D28F8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ED9A53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A4AB3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4839B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3DADCD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E565F1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28B10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C0EB1A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AC3137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8CE78F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404B46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3892D6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A0AB4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64B2DC9A" w14:textId="77777777" w:rsidTr="00817221">
        <w:trPr>
          <w:jc w:val="center"/>
        </w:trPr>
        <w:tc>
          <w:tcPr>
            <w:tcW w:w="2127" w:type="dxa"/>
            <w:vAlign w:val="center"/>
          </w:tcPr>
          <w:p w14:paraId="2210B3F9" w14:textId="3D46ED39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daddi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r2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r2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-1</w:t>
            </w:r>
          </w:p>
        </w:tc>
        <w:tc>
          <w:tcPr>
            <w:tcW w:w="236" w:type="dxa"/>
            <w:vAlign w:val="center"/>
          </w:tcPr>
          <w:p w14:paraId="75D51F9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C2930D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3448A7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77FEA1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1435FE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0C3C11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0D37FD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CDB8DC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DDAFA1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4B9F6D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D3E601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CF9BDC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3F270B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6DA9B6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89B67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D2A7F9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6EE92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3F44B4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DF893C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4ACB0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5AD3A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B76BC4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520FCD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911F1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363BFA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4BB556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1C77EE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D5BFF6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D6278D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5C1FF0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61C19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74C254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F3EFED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C2729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64610E69" w14:textId="77777777" w:rsidTr="00817221">
        <w:trPr>
          <w:jc w:val="center"/>
        </w:trPr>
        <w:tc>
          <w:tcPr>
            <w:tcW w:w="2127" w:type="dxa"/>
            <w:vAlign w:val="center"/>
          </w:tcPr>
          <w:p w14:paraId="3CC5E04E" w14:textId="56E7BB61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bnez</w:t>
            </w:r>
            <w:proofErr w:type="spellEnd"/>
            <w:r w:rsidRPr="002E04C0">
              <w:rPr>
                <w:sz w:val="28"/>
                <w:szCs w:val="28"/>
                <w:lang w:val="it-IT"/>
              </w:rPr>
              <w:t xml:space="preserve"> r2,</w:t>
            </w:r>
            <w:r w:rsidR="005419D4">
              <w:rPr>
                <w:sz w:val="28"/>
                <w:szCs w:val="28"/>
                <w:lang w:val="it-IT"/>
              </w:rPr>
              <w:t xml:space="preserve"> </w:t>
            </w:r>
            <w:r w:rsidRPr="002E04C0">
              <w:rPr>
                <w:sz w:val="28"/>
                <w:szCs w:val="28"/>
                <w:lang w:val="it-IT"/>
              </w:rPr>
              <w:t>loop</w:t>
            </w:r>
          </w:p>
        </w:tc>
        <w:tc>
          <w:tcPr>
            <w:tcW w:w="236" w:type="dxa"/>
            <w:vAlign w:val="center"/>
          </w:tcPr>
          <w:p w14:paraId="0E3ADA7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2DAED2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3C9C62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EC42B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6D503F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505629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A4D2A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0319A7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A00C77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AF0E51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6917A6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6125D9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99E752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F02261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07B81D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D31E8E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EC0DC2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7CAB62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6BA1A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CA1473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236C2E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9E1012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F5DCB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E21C82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10942E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57BE7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03246A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3CC43D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534F2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D110A1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1BC527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0B592A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0C7D3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CFE571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  <w:tr w:rsidR="004B42C3" w14:paraId="6CF40DCC" w14:textId="77777777" w:rsidTr="00817221">
        <w:trPr>
          <w:jc w:val="center"/>
        </w:trPr>
        <w:tc>
          <w:tcPr>
            <w:tcW w:w="2127" w:type="dxa"/>
            <w:vAlign w:val="center"/>
          </w:tcPr>
          <w:p w14:paraId="7A72BD4A" w14:textId="77777777" w:rsidR="004B42C3" w:rsidRPr="002E04C0" w:rsidRDefault="004B42C3" w:rsidP="00E73043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  <w:lang w:val="it-IT"/>
              </w:rPr>
              <w:t>halt</w:t>
            </w:r>
            <w:proofErr w:type="spellEnd"/>
          </w:p>
        </w:tc>
        <w:tc>
          <w:tcPr>
            <w:tcW w:w="236" w:type="dxa"/>
            <w:vAlign w:val="center"/>
          </w:tcPr>
          <w:p w14:paraId="1ED4B65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1642E8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B5AB63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20DDB9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ACECE5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D08CEE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5F6593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6C9A95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1731D78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83E3F9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7194F4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1033A1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3D7B84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55C6542A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497A234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83681A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E18B89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56D3E6F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B01052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12FD1C2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28ECD7B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B6D9E89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7679FC0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2D684226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13BE648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A2355C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089E78C1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28B4633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410F44E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979561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4EE96117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6A3E7EE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7A98468D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  <w:tc>
          <w:tcPr>
            <w:tcW w:w="236" w:type="dxa"/>
            <w:vAlign w:val="center"/>
          </w:tcPr>
          <w:p w14:paraId="3ED7841C" w14:textId="77777777" w:rsidR="004B42C3" w:rsidRPr="00EE00F8" w:rsidRDefault="004B42C3" w:rsidP="003E28E7">
            <w:pPr>
              <w:jc w:val="center"/>
              <w:rPr>
                <w:sz w:val="18"/>
                <w:szCs w:val="18"/>
                <w:lang w:val="it-IT"/>
              </w:rPr>
            </w:pPr>
          </w:p>
        </w:tc>
      </w:tr>
    </w:tbl>
    <w:p w14:paraId="0DB7204D" w14:textId="0732A62F" w:rsidR="004B42C3" w:rsidRDefault="004B42C3" w:rsidP="004B42C3">
      <w:pPr>
        <w:tabs>
          <w:tab w:val="left" w:pos="1954"/>
        </w:tabs>
      </w:pPr>
    </w:p>
    <w:p w14:paraId="2CB69FA9" w14:textId="77777777" w:rsidR="00152560" w:rsidRPr="00D73287" w:rsidRDefault="00152560" w:rsidP="00D73287">
      <w:pPr>
        <w:rPr>
          <w:rFonts w:ascii="Courier" w:hAnsi="Courier"/>
          <w:lang w:val="it-IT"/>
        </w:rPr>
      </w:pPr>
    </w:p>
    <w:sectPr w:rsidR="00152560" w:rsidRPr="00D73287" w:rsidSect="00671284">
      <w:pgSz w:w="11900" w:h="16840"/>
      <w:pgMar w:top="43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5CDC4" w14:textId="77777777" w:rsidR="006571C9" w:rsidRDefault="006571C9" w:rsidP="0023761C">
      <w:r>
        <w:separator/>
      </w:r>
    </w:p>
  </w:endnote>
  <w:endnote w:type="continuationSeparator" w:id="0">
    <w:p w14:paraId="596A9184" w14:textId="77777777" w:rsidR="006571C9" w:rsidRDefault="006571C9" w:rsidP="0023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BE57F" w14:textId="77777777" w:rsidR="006571C9" w:rsidRDefault="006571C9" w:rsidP="0023761C">
      <w:r>
        <w:separator/>
      </w:r>
    </w:p>
  </w:footnote>
  <w:footnote w:type="continuationSeparator" w:id="0">
    <w:p w14:paraId="57760D77" w14:textId="77777777" w:rsidR="006571C9" w:rsidRDefault="006571C9" w:rsidP="0023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61BC3"/>
    <w:multiLevelType w:val="hybridMultilevel"/>
    <w:tmpl w:val="9D5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IwtzA3MTU0NTZT0lEKTi0uzszPAykwrwUAXR9VBiwAAAA="/>
  </w:docVars>
  <w:rsids>
    <w:rsidRoot w:val="0023761C"/>
    <w:rsid w:val="000E69FD"/>
    <w:rsid w:val="00152560"/>
    <w:rsid w:val="0023761C"/>
    <w:rsid w:val="0024228A"/>
    <w:rsid w:val="002B4C59"/>
    <w:rsid w:val="002C2B8A"/>
    <w:rsid w:val="002E04C0"/>
    <w:rsid w:val="003715EC"/>
    <w:rsid w:val="003D6DC3"/>
    <w:rsid w:val="003E28E7"/>
    <w:rsid w:val="0048233E"/>
    <w:rsid w:val="004962AD"/>
    <w:rsid w:val="004B42C3"/>
    <w:rsid w:val="005419D4"/>
    <w:rsid w:val="0058678C"/>
    <w:rsid w:val="005E1FD6"/>
    <w:rsid w:val="006324BB"/>
    <w:rsid w:val="006571C9"/>
    <w:rsid w:val="00671284"/>
    <w:rsid w:val="00680B27"/>
    <w:rsid w:val="00785AC6"/>
    <w:rsid w:val="007A3837"/>
    <w:rsid w:val="007D271A"/>
    <w:rsid w:val="007E351C"/>
    <w:rsid w:val="00817221"/>
    <w:rsid w:val="008418F1"/>
    <w:rsid w:val="0089155A"/>
    <w:rsid w:val="00905962"/>
    <w:rsid w:val="00966FA6"/>
    <w:rsid w:val="00981108"/>
    <w:rsid w:val="009B2C68"/>
    <w:rsid w:val="00A1084E"/>
    <w:rsid w:val="00B52E3E"/>
    <w:rsid w:val="00B626DF"/>
    <w:rsid w:val="00BB7360"/>
    <w:rsid w:val="00C22643"/>
    <w:rsid w:val="00D27956"/>
    <w:rsid w:val="00D73287"/>
    <w:rsid w:val="00D96119"/>
    <w:rsid w:val="00E53658"/>
    <w:rsid w:val="00E73043"/>
    <w:rsid w:val="00EB4854"/>
    <w:rsid w:val="00EB6DC2"/>
    <w:rsid w:val="00EE0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C8D9"/>
  <w15:chartTrackingRefBased/>
  <w15:docId w15:val="{5CFB3B7D-EC42-D044-844D-D5F798EB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761C"/>
  </w:style>
  <w:style w:type="paragraph" w:styleId="Pidipagina">
    <w:name w:val="footer"/>
    <w:basedOn w:val="Normale"/>
    <w:link w:val="Pidipagina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761C"/>
  </w:style>
  <w:style w:type="paragraph" w:styleId="Paragrafoelenco">
    <w:name w:val="List Paragraph"/>
    <w:basedOn w:val="Normale"/>
    <w:uiPriority w:val="34"/>
    <w:qFormat/>
    <w:rsid w:val="0023761C"/>
    <w:pPr>
      <w:ind w:left="720"/>
      <w:contextualSpacing/>
    </w:pPr>
  </w:style>
  <w:style w:type="table" w:styleId="Grigliatabella">
    <w:name w:val="Table Grid"/>
    <w:basedOn w:val="Tabellanormale"/>
    <w:uiPriority w:val="59"/>
    <w:rsid w:val="004B42C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TO  EDOARDO</dc:creator>
  <cp:keywords/>
  <dc:description/>
  <cp:lastModifiedBy>MARCEDDU  ANTONIO COSTANTINO</cp:lastModifiedBy>
  <cp:revision>31</cp:revision>
  <cp:lastPrinted>2020-10-14T10:02:00Z</cp:lastPrinted>
  <dcterms:created xsi:type="dcterms:W3CDTF">2019-10-28T18:16:00Z</dcterms:created>
  <dcterms:modified xsi:type="dcterms:W3CDTF">2020-10-16T13:56:00Z</dcterms:modified>
</cp:coreProperties>
</file>